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3FDF2" w14:textId="751A5916" w:rsidR="00FC4804" w:rsidRPr="00BE5EC5" w:rsidRDefault="00FC4804" w:rsidP="00BE5EC5">
      <w:pPr>
        <w:jc w:val="center"/>
        <w:rPr>
          <w:b/>
          <w:bCs/>
        </w:rPr>
      </w:pPr>
      <w:r w:rsidRPr="00BE5EC5">
        <w:rPr>
          <w:b/>
          <w:bCs/>
        </w:rPr>
        <w:t>Ejercicio 4</w:t>
      </w:r>
    </w:p>
    <w:p w14:paraId="0ED8A698" w14:textId="301195BD" w:rsidR="00FC4804" w:rsidRDefault="00BE5EC5">
      <w:r>
        <w:rPr>
          <w:noProof/>
        </w:rPr>
        <w:drawing>
          <wp:inline distT="0" distB="0" distL="0" distR="0" wp14:anchorId="2F19BD7C" wp14:editId="7D30573B">
            <wp:extent cx="5400040" cy="3037840"/>
            <wp:effectExtent l="0" t="0" r="0" b="0"/>
            <wp:docPr id="1" name="Picture 1" descr="Captura de pantalla del ejercic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ptura de pantalla del ejercici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67824" w14:textId="77777777" w:rsidR="00BE5EC5" w:rsidRDefault="00BE5EC5" w:rsidP="00BE5EC5">
      <w:r>
        <w:t>El fichero con las reglas CSS se debe llamar estilos.css.</w:t>
      </w:r>
    </w:p>
    <w:p w14:paraId="035BEE13" w14:textId="77777777" w:rsidR="00BE5EC5" w:rsidRDefault="00BE5EC5" w:rsidP="00BE5EC5"/>
    <w:p w14:paraId="78C8FF14" w14:textId="77777777" w:rsidR="00BE5EC5" w:rsidRDefault="00BE5EC5" w:rsidP="00BE5EC5">
      <w:r>
        <w:t>Tienes que tener en cuenta los siguientes requisitos:</w:t>
      </w:r>
    </w:p>
    <w:p w14:paraId="51EE9A9A" w14:textId="77777777" w:rsidR="00BE5EC5" w:rsidRDefault="00BE5EC5" w:rsidP="00BE5EC5"/>
    <w:p w14:paraId="49ADD4FF" w14:textId="77777777" w:rsidR="00BE5EC5" w:rsidRDefault="00BE5EC5" w:rsidP="00BE5EC5">
      <w:r>
        <w:t>El texto principal:</w:t>
      </w:r>
    </w:p>
    <w:p w14:paraId="2CD10651" w14:textId="77777777" w:rsidR="00BE5EC5" w:rsidRDefault="00BE5EC5" w:rsidP="00BE5EC5">
      <w:pPr>
        <w:pStyle w:val="ListParagraph"/>
        <w:numPr>
          <w:ilvl w:val="0"/>
          <w:numId w:val="1"/>
        </w:numPr>
      </w:pPr>
      <w:r>
        <w:t>El color del texto es azul: #00F.</w:t>
      </w:r>
    </w:p>
    <w:p w14:paraId="69EC166F" w14:textId="77777777" w:rsidR="00BE5EC5" w:rsidRDefault="00BE5EC5" w:rsidP="00BE5EC5">
      <w:pPr>
        <w:pStyle w:val="ListParagraph"/>
        <w:numPr>
          <w:ilvl w:val="0"/>
          <w:numId w:val="1"/>
        </w:numPr>
      </w:pPr>
      <w:r>
        <w:t>El color de fondo del texto es verde claro: #CFC.</w:t>
      </w:r>
    </w:p>
    <w:p w14:paraId="21258554" w14:textId="77777777" w:rsidR="00BE5EC5" w:rsidRDefault="00BE5EC5" w:rsidP="00BE5EC5">
      <w:pPr>
        <w:pStyle w:val="ListParagraph"/>
        <w:numPr>
          <w:ilvl w:val="0"/>
          <w:numId w:val="1"/>
        </w:numPr>
      </w:pPr>
      <w:r>
        <w:t>El tipo de letra es la secuencia: Georgia, Cambria, serif.</w:t>
      </w:r>
    </w:p>
    <w:p w14:paraId="3778BBA9" w14:textId="77777777" w:rsidR="00BE5EC5" w:rsidRDefault="00BE5EC5" w:rsidP="00BE5EC5">
      <w:pPr>
        <w:pStyle w:val="ListParagraph"/>
        <w:numPr>
          <w:ilvl w:val="0"/>
          <w:numId w:val="1"/>
        </w:numPr>
      </w:pPr>
      <w:r>
        <w:t>El tamaño del texto: 16px.</w:t>
      </w:r>
    </w:p>
    <w:p w14:paraId="2DC41B90" w14:textId="77777777" w:rsidR="00BE5EC5" w:rsidRDefault="00BE5EC5" w:rsidP="00BE5EC5">
      <w:r>
        <w:t>El encabezado de nivel 1:</w:t>
      </w:r>
    </w:p>
    <w:p w14:paraId="57621CA2" w14:textId="77777777" w:rsidR="00BE5EC5" w:rsidRDefault="00BE5EC5" w:rsidP="00BE5EC5">
      <w:pPr>
        <w:pStyle w:val="ListParagraph"/>
        <w:numPr>
          <w:ilvl w:val="0"/>
          <w:numId w:val="2"/>
        </w:numPr>
      </w:pPr>
      <w:r>
        <w:t>El color del texto es rojo claro: #F00.</w:t>
      </w:r>
    </w:p>
    <w:p w14:paraId="69F14AF7" w14:textId="77777777" w:rsidR="00BE5EC5" w:rsidRDefault="00BE5EC5" w:rsidP="00BE5EC5">
      <w:pPr>
        <w:pStyle w:val="ListParagraph"/>
        <w:numPr>
          <w:ilvl w:val="0"/>
          <w:numId w:val="2"/>
        </w:numPr>
      </w:pPr>
      <w:r>
        <w:t>El tipo de letra es la secuencia: Verdana, Calibri, sans-serif.</w:t>
      </w:r>
    </w:p>
    <w:p w14:paraId="68D5D6F2" w14:textId="77777777" w:rsidR="00BE5EC5" w:rsidRDefault="00BE5EC5" w:rsidP="00BE5EC5">
      <w:pPr>
        <w:pStyle w:val="ListParagraph"/>
        <w:numPr>
          <w:ilvl w:val="0"/>
          <w:numId w:val="2"/>
        </w:numPr>
      </w:pPr>
      <w:r>
        <w:t>El tamaño del texto: 32px.</w:t>
      </w:r>
    </w:p>
    <w:p w14:paraId="6EA3ED5C" w14:textId="77777777" w:rsidR="00BE5EC5" w:rsidRDefault="00BE5EC5" w:rsidP="00BE5EC5">
      <w:r>
        <w:t>El encabezado de nivel 2:</w:t>
      </w:r>
    </w:p>
    <w:p w14:paraId="21D5CE65" w14:textId="77777777" w:rsidR="00BE5EC5" w:rsidRDefault="00BE5EC5" w:rsidP="00BE5EC5">
      <w:pPr>
        <w:pStyle w:val="ListParagraph"/>
        <w:numPr>
          <w:ilvl w:val="0"/>
          <w:numId w:val="3"/>
        </w:numPr>
      </w:pPr>
      <w:r>
        <w:t>El color del texto es rojo claro: #A00.</w:t>
      </w:r>
    </w:p>
    <w:p w14:paraId="225BC8CB" w14:textId="77777777" w:rsidR="00BE5EC5" w:rsidRDefault="00BE5EC5" w:rsidP="00BE5EC5">
      <w:pPr>
        <w:pStyle w:val="ListParagraph"/>
        <w:numPr>
          <w:ilvl w:val="0"/>
          <w:numId w:val="3"/>
        </w:numPr>
      </w:pPr>
      <w:r>
        <w:t>El tipo de letra es la secuencia: Verdana, Calibri, sans-serif.</w:t>
      </w:r>
    </w:p>
    <w:p w14:paraId="3632CDE4" w14:textId="77777777" w:rsidR="00BE5EC5" w:rsidRDefault="00BE5EC5" w:rsidP="00BE5EC5">
      <w:pPr>
        <w:pStyle w:val="ListParagraph"/>
        <w:numPr>
          <w:ilvl w:val="0"/>
          <w:numId w:val="3"/>
        </w:numPr>
      </w:pPr>
      <w:r>
        <w:t>El tamaño del texto: 24px.</w:t>
      </w:r>
    </w:p>
    <w:p w14:paraId="56117BDE" w14:textId="77777777" w:rsidR="00BE5EC5" w:rsidRDefault="00BE5EC5" w:rsidP="00BE5EC5">
      <w:pPr>
        <w:pStyle w:val="ListParagraph"/>
        <w:numPr>
          <w:ilvl w:val="0"/>
          <w:numId w:val="3"/>
        </w:numPr>
      </w:pPr>
      <w:r>
        <w:t>El color de los campos de los datos del libro es verde oscuro: #060.</w:t>
      </w:r>
    </w:p>
    <w:p w14:paraId="77C9DDE5" w14:textId="77777777" w:rsidR="00BE5EC5" w:rsidRDefault="00BE5EC5" w:rsidP="00BE5EC5">
      <w:r>
        <w:t>El texto "Internet" y la "Web" cuando actúan como sustantivos:</w:t>
      </w:r>
    </w:p>
    <w:p w14:paraId="165289C3" w14:textId="77777777" w:rsidR="00BE5EC5" w:rsidRDefault="00BE5EC5" w:rsidP="00BE5EC5">
      <w:pPr>
        <w:pStyle w:val="ListParagraph"/>
        <w:numPr>
          <w:ilvl w:val="0"/>
          <w:numId w:val="4"/>
        </w:numPr>
      </w:pPr>
      <w:r>
        <w:t>El tamaño del texto: 20px.</w:t>
      </w:r>
    </w:p>
    <w:p w14:paraId="777BC325" w14:textId="77777777" w:rsidR="00BE5EC5" w:rsidRDefault="00BE5EC5" w:rsidP="00BE5EC5">
      <w:pPr>
        <w:pStyle w:val="ListParagraph"/>
        <w:numPr>
          <w:ilvl w:val="0"/>
          <w:numId w:val="4"/>
        </w:numPr>
      </w:pPr>
      <w:r>
        <w:t>Texto en negrita.</w:t>
      </w:r>
    </w:p>
    <w:p w14:paraId="61FA6351" w14:textId="77777777" w:rsidR="00BE5EC5" w:rsidRDefault="00BE5EC5" w:rsidP="00BE5EC5">
      <w:r>
        <w:lastRenderedPageBreak/>
        <w:t>El texto "Hypertext Markup Language", "Cascading Style Sheets" y los acrónimos "HTML" y "CSS":</w:t>
      </w:r>
    </w:p>
    <w:p w14:paraId="5DC10473" w14:textId="77777777" w:rsidR="00BE5EC5" w:rsidRDefault="00BE5EC5" w:rsidP="00BE5EC5">
      <w:pPr>
        <w:pStyle w:val="ListParagraph"/>
        <w:numPr>
          <w:ilvl w:val="0"/>
          <w:numId w:val="5"/>
        </w:numPr>
      </w:pPr>
      <w:r>
        <w:t>El color del texto es blanco: #FFF.</w:t>
      </w:r>
    </w:p>
    <w:p w14:paraId="50D48A71" w14:textId="77777777" w:rsidR="00BE5EC5" w:rsidRDefault="00BE5EC5" w:rsidP="00BE5EC5">
      <w:pPr>
        <w:pStyle w:val="ListParagraph"/>
        <w:numPr>
          <w:ilvl w:val="0"/>
          <w:numId w:val="5"/>
        </w:numPr>
      </w:pPr>
      <w:r>
        <w:t>El color de fondo del texto es negro: #000.</w:t>
      </w:r>
    </w:p>
    <w:p w14:paraId="04CFE2A7" w14:textId="77777777" w:rsidR="00BE5EC5" w:rsidRDefault="00BE5EC5" w:rsidP="00BE5EC5">
      <w:pPr>
        <w:pStyle w:val="ListParagraph"/>
        <w:numPr>
          <w:ilvl w:val="0"/>
          <w:numId w:val="5"/>
        </w:numPr>
      </w:pPr>
      <w:r>
        <w:t>Texto en cursiva.</w:t>
      </w:r>
    </w:p>
    <w:p w14:paraId="451DEC4E" w14:textId="428F78A1" w:rsidR="00FC4804" w:rsidRDefault="00BE5EC5" w:rsidP="00BE5EC5">
      <w:r>
        <w:t>Consejo: puedes utilizar las etiquetas de HTML como &lt;span&gt;, &lt;em&gt; y &lt;strong&gt; para aplicar un estilo CSS a cualquier parte del texto.</w:t>
      </w:r>
    </w:p>
    <w:p w14:paraId="15139E9E" w14:textId="7A5F0D85" w:rsidR="00BE5EC5" w:rsidRDefault="00BE5EC5" w:rsidP="00BE5EC5">
      <w:r>
        <w:t>Solución:</w:t>
      </w:r>
    </w:p>
    <w:p w14:paraId="3AE968E6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&lt;!DOCTYPE html&gt;</w:t>
      </w:r>
    </w:p>
    <w:p w14:paraId="276A1BCB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&lt;html&gt;</w:t>
      </w:r>
    </w:p>
    <w:p w14:paraId="2CB9053A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&lt;head&gt;</w:t>
      </w:r>
    </w:p>
    <w:p w14:paraId="510A4AAD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&lt;meta charset="utf-8" /&gt;</w:t>
      </w:r>
    </w:p>
    <w:p w14:paraId="12DFA910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title&gt;HTML &amp;amp; CSS: Curso práctico avanzado&lt;/title&gt;</w:t>
      </w:r>
    </w:p>
    <w:p w14:paraId="296598F7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&lt;link href="estilos.css" rel="stylesheet" /&gt;</w:t>
      </w:r>
    </w:p>
    <w:p w14:paraId="39AA0084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/head&gt;</w:t>
      </w:r>
    </w:p>
    <w:p w14:paraId="49E2980D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body&gt;</w:t>
      </w:r>
    </w:p>
    <w:p w14:paraId="14F00B3C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h1&gt;HTML &amp;amp; CSS: Curso práctico avanzado&lt;/h1&gt;</w:t>
      </w:r>
    </w:p>
    <w:p w14:paraId="57EBAE79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07914236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h2&gt;Datos del libro&lt;/h2&gt;</w:t>
      </w:r>
    </w:p>
    <w:p w14:paraId="6AA5B475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7208D819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ul&gt;</w:t>
      </w:r>
    </w:p>
    <w:p w14:paraId="585730FD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li&gt;&lt;span&gt;Título:&lt;/span&gt; HTML &amp;amp; CSS: Curso práctico avanzado&lt;/li&gt;</w:t>
      </w:r>
    </w:p>
    <w:p w14:paraId="23FF4822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li&gt;&lt;span&gt;Autor:&lt;/span&gt; Sergio Luján Mora&lt;/li&gt;</w:t>
      </w:r>
    </w:p>
    <w:p w14:paraId="137EFB40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li&gt;&lt;span&gt;Editorial:&lt;/span&gt; Publicaciones Altaria&lt;/li&gt;</w:t>
      </w:r>
    </w:p>
    <w:p w14:paraId="097970E3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li&gt;&lt;span&gt;Año de publicación:&lt;/span&gt; 2015&lt;/li&gt;</w:t>
      </w:r>
    </w:p>
    <w:p w14:paraId="12EC7581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&lt;li&gt;&lt;span&gt;ISBN:&lt;/span&gt; 978-84-944049-4-8&lt;/li&gt;</w:t>
      </w:r>
    </w:p>
    <w:p w14:paraId="1464A2D1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/ul&gt;</w:t>
      </w:r>
    </w:p>
    <w:p w14:paraId="73C6F44E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32974002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6F7F6750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h2&gt;Descripción del libro&lt;/h2&gt;</w:t>
      </w:r>
    </w:p>
    <w:p w14:paraId="05AB590F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198444A1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p&gt;</w:t>
      </w:r>
    </w:p>
    <w:p w14:paraId="0249A677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Aunque los inicios de &lt;strong&gt;Internet&lt;/strong&gt; se remontan a los años sesenta, no ha sido hasta los años noventa cuando, gracias a la &lt;strong&gt;Web&lt;/strong&gt;, se ha extendido su uso por todo el mundo. En pocos años, la &lt;strong&gt;Web&lt;/strong&gt; ha evolucionado enormemente: se ha pasado de páginas sencillas, con pocas imágenes y contenidos estáticos que eran visitadas por unos pocos usuarios a páginas complejas, con contenidos dinámicos que provienen de bases de datos y que son visitadas por miles de usuarios al mismo tiempo.</w:t>
      </w:r>
    </w:p>
    <w:p w14:paraId="5E83CBC4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/p&gt;</w:t>
      </w:r>
    </w:p>
    <w:p w14:paraId="012D0250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36BE74F4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p&gt;</w:t>
      </w:r>
    </w:p>
    <w:p w14:paraId="43998FD4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Todas las páginas están internamente construidas con la misma tecnología, con el Lenguaje de marcas de hipertexto (&lt;em&gt;Hypertext Markup Language, HTML&lt;/em&gt;) y con las Hojas de estilo en cascada (&lt;em&gt;Cascading Style Sheets, CSS&lt;/em&gt;).</w:t>
      </w:r>
    </w:p>
    <w:p w14:paraId="752F9F7D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/p&gt;</w:t>
      </w:r>
    </w:p>
    <w:p w14:paraId="3F0678B2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765108EC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p&gt;</w:t>
      </w:r>
    </w:p>
    <w:p w14:paraId="1DD031C9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Este libro es adecuado para cualquiera que tenga interés en aprender a desarrollar sus propias páginas web. No son necesarios conocimientos previos para aprender con este libro, lo único que es necesario es saber utilizar un ordenador y saber navegar por la &lt;strong&gt;Web&lt;/strong&gt;.</w:t>
      </w:r>
    </w:p>
    <w:p w14:paraId="57129CCC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/p&gt;</w:t>
      </w:r>
    </w:p>
    <w:p w14:paraId="00162178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6C0EA686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091749C9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h2&gt;Contenido del libro&lt;/h2&gt;</w:t>
      </w:r>
    </w:p>
    <w:p w14:paraId="5D7662E2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21BC6127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p&gt;</w:t>
      </w:r>
    </w:p>
    <w:p w14:paraId="52E7E1F8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El contenido de este libro se estructura en tres apartados bien diferenciados:</w:t>
      </w:r>
    </w:p>
    <w:p w14:paraId="24D4C7E7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/p&gt;</w:t>
      </w:r>
    </w:p>
    <w:p w14:paraId="1205B679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0035F35D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lastRenderedPageBreak/>
        <w:t>&lt;ul&gt;</w:t>
      </w:r>
    </w:p>
    <w:p w14:paraId="30C5DB20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li&gt;En la primera parte del libro se trabajan conceptos generales que son necesarios para poder desarrollar páginas web; se explican conceptos de estructura física y estructura lógica (o estructura de navegación) de un sitio web. Se detalla cómo influye la estructura física en las &lt;em&gt;URL&lt;/em&gt; o direcciones que se emplean a la hora de crear los enlaces de un sitio web. Pasando por el concepto de "estándar web", un término general que se emplea para refererirse a los estándares que define su funcionamiento como &lt;em&gt;HTML&lt;/em&gt; y &lt;em&gt;CSS&lt;/em&gt;, empleados para el desarrollo de las páginas web en el lado del cliente.&lt;/li&gt;</w:t>
      </w:r>
    </w:p>
    <w:p w14:paraId="31743823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529A72F3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li&gt;En la segunda parte se trabaja &lt;em&gt;HTML&lt;/em&gt;. Partiendo de la estructura básica de una página web, se explican las etiquetas de &lt;em&gt;HTML&lt;/em&gt; que se utilizan para definir el texto, los enlaces, las listas, las tablas, los formularios y los elementos multimedia.&lt;/li&gt;</w:t>
      </w:r>
    </w:p>
    <w:p w14:paraId="0A38C51F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3EEEFEDE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li&gt;En la tercera y última parte se explica &lt;em&gt;CSS&lt;/em&gt;, el lenguaje que se emplea para definir el formato y la presentación de una página web. Se explica cómo utilizar el color, cómo definir la presentación del texto, de las tablas y de los formularios; cómo realizar transformaciones y transiciones con el fin de diseñar una página web.&lt;/li&gt;</w:t>
      </w:r>
    </w:p>
    <w:p w14:paraId="71B464DC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/ul&gt;</w:t>
      </w:r>
    </w:p>
    <w:p w14:paraId="308E4070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/body&gt;</w:t>
      </w:r>
    </w:p>
    <w:p w14:paraId="5C4ACD8C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&lt;/html&gt;</w:t>
      </w:r>
    </w:p>
    <w:p w14:paraId="3CBC4AED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1E93427D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/******************************/</w:t>
      </w:r>
    </w:p>
    <w:p w14:paraId="126A6777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/* Escribe aquí el código CSS */</w:t>
      </w:r>
    </w:p>
    <w:p w14:paraId="17100099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/******************************/</w:t>
      </w:r>
    </w:p>
    <w:p w14:paraId="5BF3A22E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body {</w:t>
      </w:r>
    </w:p>
    <w:p w14:paraId="2CA1AC2F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color: #00F; background-color: #CFC; font-family: Georgia, Cambria, serif; font-size: 16px;</w:t>
      </w:r>
    </w:p>
    <w:p w14:paraId="51574903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}</w:t>
      </w:r>
    </w:p>
    <w:p w14:paraId="1C98CBF0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2CD4737B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h1 {</w:t>
      </w:r>
    </w:p>
    <w:p w14:paraId="6D5EFF7C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lastRenderedPageBreak/>
        <w:t>color: #F00; font-family: Verdana, Calibri, sans-serif; font-size: 32px;</w:t>
      </w:r>
    </w:p>
    <w:p w14:paraId="707C3506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}</w:t>
      </w:r>
    </w:p>
    <w:p w14:paraId="680B267B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</w:p>
    <w:p w14:paraId="0ED02DE7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h2 {</w:t>
      </w:r>
    </w:p>
    <w:p w14:paraId="637DBC00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color: #A00; font-family: Verdana, Calibri, sans-serif; font-size: 24px;</w:t>
      </w:r>
    </w:p>
    <w:p w14:paraId="69A237F8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}</w:t>
      </w:r>
    </w:p>
    <w:p w14:paraId="0F4A1B7C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</w:p>
    <w:p w14:paraId="290D173A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span {</w:t>
      </w:r>
    </w:p>
    <w:p w14:paraId="7640C1DE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color: #060;</w:t>
      </w:r>
    </w:p>
    <w:p w14:paraId="2D5A4B86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}</w:t>
      </w:r>
    </w:p>
    <w:p w14:paraId="7C10207A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</w:p>
    <w:p w14:paraId="11BAEF7E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strong {</w:t>
      </w:r>
    </w:p>
    <w:p w14:paraId="4B828253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font-size: 20px;</w:t>
      </w:r>
    </w:p>
    <w:p w14:paraId="68CE83EA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}</w:t>
      </w:r>
    </w:p>
    <w:p w14:paraId="55A79913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</w:p>
    <w:p w14:paraId="19A84B6A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em {</w:t>
      </w:r>
    </w:p>
    <w:p w14:paraId="6861EF5B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val="en-US" w:eastAsia="es-ES"/>
        </w:rPr>
      </w:pPr>
      <w:r w:rsidRPr="00FC4804">
        <w:rPr>
          <w:rFonts w:ascii="Courier New" w:eastAsia="Times New Roman" w:hAnsi="Courier New" w:cs="Courier New"/>
          <w:color w:val="FFFFFF"/>
          <w:lang w:val="en-US" w:eastAsia="es-ES"/>
        </w:rPr>
        <w:t>color: #FFF; background-color: #000;</w:t>
      </w:r>
    </w:p>
    <w:p w14:paraId="10286BB3" w14:textId="77777777" w:rsidR="00FC4804" w:rsidRPr="00FC4804" w:rsidRDefault="00FC4804" w:rsidP="00FC4804">
      <w:pPr>
        <w:pBdr>
          <w:top w:val="single" w:sz="12" w:space="6" w:color="FFFFFF"/>
          <w:left w:val="single" w:sz="12" w:space="12" w:color="FFFFFF"/>
          <w:bottom w:val="single" w:sz="12" w:space="6" w:color="FFFFFF"/>
          <w:right w:val="single" w:sz="12" w:space="12" w:color="FFFFFF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color w:val="FFFFFF"/>
          <w:lang w:eastAsia="es-ES"/>
        </w:rPr>
      </w:pPr>
      <w:r w:rsidRPr="00FC4804">
        <w:rPr>
          <w:rFonts w:ascii="Courier New" w:eastAsia="Times New Roman" w:hAnsi="Courier New" w:cs="Courier New"/>
          <w:color w:val="FFFFFF"/>
          <w:lang w:eastAsia="es-ES"/>
        </w:rPr>
        <w:t>}</w:t>
      </w:r>
    </w:p>
    <w:p w14:paraId="609A1B8A" w14:textId="77777777" w:rsidR="00FC4804" w:rsidRDefault="00FC4804"/>
    <w:sectPr w:rsidR="00FC480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406C6"/>
    <w:multiLevelType w:val="hybridMultilevel"/>
    <w:tmpl w:val="1A628A1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A7720"/>
    <w:multiLevelType w:val="hybridMultilevel"/>
    <w:tmpl w:val="C37873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A852C6"/>
    <w:multiLevelType w:val="hybridMultilevel"/>
    <w:tmpl w:val="72F237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73CE0"/>
    <w:multiLevelType w:val="hybridMultilevel"/>
    <w:tmpl w:val="15F0E2C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3B5BA1"/>
    <w:multiLevelType w:val="hybridMultilevel"/>
    <w:tmpl w:val="D0443E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bewMDexMDc0tjBT0lEKTi0uzszPAykwrAUAReyvxCwAAAA="/>
  </w:docVars>
  <w:rsids>
    <w:rsidRoot w:val="00FC4804"/>
    <w:rsid w:val="00BE5EC5"/>
    <w:rsid w:val="00FC4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18FD94"/>
  <w15:chartTrackingRefBased/>
  <w15:docId w15:val="{076E9C7B-56D4-476F-9C4A-DFD6EC13E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48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4804"/>
    <w:rPr>
      <w:rFonts w:ascii="Courier New" w:eastAsia="Times New Roman" w:hAnsi="Courier New" w:cs="Courier New"/>
      <w:sz w:val="20"/>
      <w:szCs w:val="20"/>
      <w:lang w:eastAsia="es-ES"/>
    </w:rPr>
  </w:style>
  <w:style w:type="paragraph" w:styleId="ListParagraph">
    <w:name w:val="List Paragraph"/>
    <w:basedOn w:val="Normal"/>
    <w:uiPriority w:val="34"/>
    <w:qFormat/>
    <w:rsid w:val="00BE5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500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710</Words>
  <Characters>3907</Characters>
  <Application>Microsoft Office Word</Application>
  <DocSecurity>0</DocSecurity>
  <Lines>32</Lines>
  <Paragraphs>9</Paragraphs>
  <ScaleCrop>false</ScaleCrop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lexandra Quiroz Palma</dc:creator>
  <cp:keywords/>
  <dc:description/>
  <cp:lastModifiedBy>Patricia Alexandra Quiroz Palma</cp:lastModifiedBy>
  <cp:revision>2</cp:revision>
  <dcterms:created xsi:type="dcterms:W3CDTF">2020-11-17T00:51:00Z</dcterms:created>
  <dcterms:modified xsi:type="dcterms:W3CDTF">2020-11-17T00:56:00Z</dcterms:modified>
</cp:coreProperties>
</file>